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912C6" w14:textId="777E549F" w:rsidR="0042494F" w:rsidRDefault="009204F2" w:rsidP="00585BE7">
      <w:pPr>
        <w:rPr>
          <w:i/>
          <w:iCs/>
        </w:rPr>
      </w:pPr>
      <w:bookmarkStart w:id="0" w:name="_GoBack"/>
      <w:bookmarkEnd w:id="0"/>
      <w:r>
        <w:rPr>
          <w:i/>
          <w:iCs/>
        </w:rPr>
        <w:t xml:space="preserve">This form is for leaders and girl members requested to provide an endorsement of </w:t>
      </w:r>
      <w:r w:rsidR="003C1727">
        <w:rPr>
          <w:i/>
          <w:iCs/>
        </w:rPr>
        <w:t xml:space="preserve">either a Guide or </w:t>
      </w:r>
      <w:r>
        <w:rPr>
          <w:i/>
          <w:iCs/>
        </w:rPr>
        <w:t>Ranger’s Girl-Led Application. Endorsements will remain confidential.</w:t>
      </w:r>
    </w:p>
    <w:p w14:paraId="5B77166B" w14:textId="448145FB" w:rsidR="009204F2" w:rsidRDefault="009204F2" w:rsidP="00585BE7">
      <w:pPr>
        <w:rPr>
          <w:i/>
          <w:iCs/>
        </w:rPr>
      </w:pPr>
      <w:r>
        <w:rPr>
          <w:i/>
          <w:iCs/>
        </w:rPr>
        <w:t xml:space="preserve">If you have not been requested by a </w:t>
      </w:r>
      <w:r w:rsidR="003C1727">
        <w:rPr>
          <w:i/>
          <w:iCs/>
        </w:rPr>
        <w:t xml:space="preserve">Guide or </w:t>
      </w:r>
      <w:r>
        <w:rPr>
          <w:i/>
          <w:iCs/>
        </w:rPr>
        <w:t>Ranger to endorse their application, please do not complete this form.</w:t>
      </w:r>
    </w:p>
    <w:p w14:paraId="2E668F84" w14:textId="2F9C92EC" w:rsidR="003C1727" w:rsidRDefault="003C1727" w:rsidP="00585BE7">
      <w:pPr>
        <w:rPr>
          <w:i/>
          <w:iCs/>
        </w:rPr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81"/>
        <w:gridCol w:w="2667"/>
        <w:gridCol w:w="2668"/>
      </w:tblGrid>
      <w:tr w:rsidR="00F61A30" w14:paraId="0B44BB68" w14:textId="77777777" w:rsidTr="002D6E66">
        <w:trPr>
          <w:trHeight w:val="427"/>
        </w:trPr>
        <w:tc>
          <w:tcPr>
            <w:tcW w:w="3681" w:type="dxa"/>
            <w:vAlign w:val="center"/>
          </w:tcPr>
          <w:p w14:paraId="30110EDC" w14:textId="76C64EFE" w:rsidR="00F61A30" w:rsidRDefault="00FA6759" w:rsidP="00B30DDE">
            <w:r>
              <w:t>What is your name?</w:t>
            </w:r>
          </w:p>
        </w:tc>
        <w:sdt>
          <w:sdtPr>
            <w:id w:val="1685406877"/>
            <w:placeholder>
              <w:docPart w:val="DefaultPlaceholder_-1854013440"/>
            </w:placeholder>
            <w:showingPlcHdr/>
          </w:sdtPr>
          <w:sdtContent>
            <w:tc>
              <w:tcPr>
                <w:tcW w:w="5335" w:type="dxa"/>
                <w:gridSpan w:val="2"/>
                <w:vAlign w:val="center"/>
              </w:tcPr>
              <w:p w14:paraId="1973D1CF" w14:textId="31C21BC2" w:rsidR="00F61A30" w:rsidRDefault="004B7899" w:rsidP="00B30DDE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54F90" w14:paraId="480BEC38" w14:textId="77777777" w:rsidTr="002D6E66">
        <w:trPr>
          <w:trHeight w:val="427"/>
        </w:trPr>
        <w:tc>
          <w:tcPr>
            <w:tcW w:w="3681" w:type="dxa"/>
            <w:vAlign w:val="center"/>
          </w:tcPr>
          <w:p w14:paraId="3AB8D409" w14:textId="4646C8DE" w:rsidR="00154F90" w:rsidRDefault="00154F90" w:rsidP="00154F90">
            <w:r>
              <w:t>Which are you?</w:t>
            </w:r>
          </w:p>
        </w:tc>
        <w:tc>
          <w:tcPr>
            <w:tcW w:w="2667" w:type="dxa"/>
            <w:vAlign w:val="center"/>
          </w:tcPr>
          <w:p w14:paraId="02BBE23B" w14:textId="0B7EB3A5" w:rsidR="00154F90" w:rsidRDefault="00154F90" w:rsidP="00154F90">
            <w:r>
              <w:t xml:space="preserve">Girl Member </w:t>
            </w:r>
            <w:sdt>
              <w:sdtPr>
                <w:rPr>
                  <w:sz w:val="28"/>
                  <w:szCs w:val="28"/>
                </w:rPr>
                <w:id w:val="-1884317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4F90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668" w:type="dxa"/>
            <w:vAlign w:val="center"/>
          </w:tcPr>
          <w:p w14:paraId="5FAB41E6" w14:textId="1A8C0E09" w:rsidR="00154F90" w:rsidRDefault="00154F90" w:rsidP="00154F90">
            <w:r>
              <w:t xml:space="preserve">Adult Member </w:t>
            </w:r>
            <w:sdt>
              <w:sdtPr>
                <w:rPr>
                  <w:sz w:val="28"/>
                  <w:szCs w:val="28"/>
                </w:rPr>
                <w:id w:val="151265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4F90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0B1259" w14:paraId="0665283E" w14:textId="77777777" w:rsidTr="002D6E66">
        <w:trPr>
          <w:trHeight w:val="427"/>
        </w:trPr>
        <w:tc>
          <w:tcPr>
            <w:tcW w:w="3681" w:type="dxa"/>
            <w:vAlign w:val="center"/>
          </w:tcPr>
          <w:p w14:paraId="1857C27C" w14:textId="7F15453A" w:rsidR="000B1259" w:rsidRDefault="000B1259" w:rsidP="00154F90">
            <w:r>
              <w:t>Whose application are you endorsing?</w:t>
            </w:r>
          </w:p>
        </w:tc>
        <w:sdt>
          <w:sdtPr>
            <w:id w:val="941337378"/>
            <w:placeholder>
              <w:docPart w:val="DefaultPlaceholder_-1854013440"/>
            </w:placeholder>
            <w:showingPlcHdr/>
          </w:sdtPr>
          <w:sdtContent>
            <w:tc>
              <w:tcPr>
                <w:tcW w:w="5335" w:type="dxa"/>
                <w:gridSpan w:val="2"/>
                <w:vAlign w:val="center"/>
              </w:tcPr>
              <w:p w14:paraId="40BF4FCC" w14:textId="4A49E6B0" w:rsidR="000B1259" w:rsidRDefault="000B1259" w:rsidP="00154F90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F006A" w14:paraId="721174AD" w14:textId="77777777" w:rsidTr="002D6E66">
        <w:trPr>
          <w:trHeight w:val="427"/>
        </w:trPr>
        <w:tc>
          <w:tcPr>
            <w:tcW w:w="3681" w:type="dxa"/>
            <w:vAlign w:val="center"/>
          </w:tcPr>
          <w:p w14:paraId="457510D2" w14:textId="327A239B" w:rsidR="00EF006A" w:rsidRDefault="00EF006A" w:rsidP="00EF006A">
            <w:r>
              <w:t>Do you think this Guide/Ranger would be a suitable member of the Girl Advisory Group for Jamboree 2021?</w:t>
            </w:r>
          </w:p>
        </w:tc>
        <w:tc>
          <w:tcPr>
            <w:tcW w:w="2667" w:type="dxa"/>
            <w:vAlign w:val="center"/>
          </w:tcPr>
          <w:p w14:paraId="7E5DA0CD" w14:textId="1E512B47" w:rsidR="00EF006A" w:rsidRDefault="00EF006A" w:rsidP="00EF006A">
            <w:r>
              <w:t>Yes</w:t>
            </w:r>
            <w:r>
              <w:t xml:space="preserve"> </w:t>
            </w:r>
            <w:sdt>
              <w:sdtPr>
                <w:rPr>
                  <w:sz w:val="28"/>
                  <w:szCs w:val="28"/>
                </w:rPr>
                <w:id w:val="45253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4F90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668" w:type="dxa"/>
            <w:vAlign w:val="center"/>
          </w:tcPr>
          <w:p w14:paraId="371314CB" w14:textId="635AB01E" w:rsidR="00EF006A" w:rsidRDefault="00EF006A" w:rsidP="00EF006A">
            <w:r>
              <w:t>No</w:t>
            </w:r>
            <w:r>
              <w:t xml:space="preserve"> </w:t>
            </w:r>
            <w:sdt>
              <w:sdtPr>
                <w:rPr>
                  <w:sz w:val="28"/>
                  <w:szCs w:val="28"/>
                </w:rPr>
                <w:id w:val="194742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54F90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EF006A" w14:paraId="50F68A55" w14:textId="77777777" w:rsidTr="002D6E66">
        <w:trPr>
          <w:trHeight w:val="3689"/>
        </w:trPr>
        <w:tc>
          <w:tcPr>
            <w:tcW w:w="3681" w:type="dxa"/>
            <w:vAlign w:val="center"/>
          </w:tcPr>
          <w:p w14:paraId="7D143E50" w14:textId="759A281E" w:rsidR="00EF006A" w:rsidRDefault="00EF006A" w:rsidP="00EF006A">
            <w:r>
              <w:t>Please explain why</w:t>
            </w:r>
          </w:p>
        </w:tc>
        <w:sdt>
          <w:sdtPr>
            <w:id w:val="2024125177"/>
            <w:placeholder>
              <w:docPart w:val="DefaultPlaceholder_-1854013440"/>
            </w:placeholder>
            <w:showingPlcHdr/>
          </w:sdtPr>
          <w:sdtContent>
            <w:tc>
              <w:tcPr>
                <w:tcW w:w="5335" w:type="dxa"/>
                <w:gridSpan w:val="2"/>
                <w:vAlign w:val="center"/>
              </w:tcPr>
              <w:p w14:paraId="0F0514AB" w14:textId="2A1B7770" w:rsidR="00EF006A" w:rsidRDefault="00EF006A" w:rsidP="00EF006A">
                <w:r w:rsidRPr="005133C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4BD24A7" w14:textId="1F6309B8" w:rsidR="003C1727" w:rsidRDefault="003C1727" w:rsidP="00585BE7"/>
    <w:p w14:paraId="3578A9E4" w14:textId="3F334105" w:rsidR="006D7F0E" w:rsidRDefault="006D7F0E" w:rsidP="00585BE7">
      <w:pPr>
        <w:rPr>
          <w:i/>
          <w:iCs/>
        </w:rPr>
      </w:pPr>
      <w:r>
        <w:rPr>
          <w:i/>
          <w:iCs/>
        </w:rPr>
        <w:t>Declaration:</w:t>
      </w:r>
    </w:p>
    <w:p w14:paraId="2C52214D" w14:textId="07B87EB5" w:rsidR="006D7F0E" w:rsidRDefault="006D7F0E" w:rsidP="00585BE7">
      <w:r>
        <w:t>I understand what this Guide</w:t>
      </w:r>
      <w:r w:rsidR="00FA7AC3">
        <w:t>/Ranger is applying for and I believe the information I have provided is true</w:t>
      </w:r>
      <w:r w:rsidR="00971A8F">
        <w:t>.</w:t>
      </w:r>
    </w:p>
    <w:p w14:paraId="00CEE344" w14:textId="7BC07A57" w:rsidR="00FA7AC3" w:rsidRDefault="00FA7AC3" w:rsidP="00FA7AC3">
      <w:r>
        <w:t xml:space="preserve">Name: </w:t>
      </w:r>
      <w:sdt>
        <w:sdtPr>
          <w:id w:val="89821683"/>
          <w:placeholder>
            <w:docPart w:val="DefaultPlaceholder_-1854013440"/>
          </w:placeholder>
          <w:showingPlcHdr/>
        </w:sdtPr>
        <w:sdtContent>
          <w:r w:rsidRPr="005133CB">
            <w:rPr>
              <w:rStyle w:val="PlaceholderText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</w:r>
      <w:r>
        <w:tab/>
      </w:r>
      <w:r>
        <w:tab/>
        <w:t>Date:</w:t>
      </w:r>
      <w:r w:rsidR="00232CFD">
        <w:t xml:space="preserve"> </w:t>
      </w:r>
      <w:sdt>
        <w:sdtPr>
          <w:id w:val="523134215"/>
          <w:placeholder>
            <w:docPart w:val="DefaultPlaceholder_-1854013440"/>
          </w:placeholder>
          <w:showingPlcHdr/>
        </w:sdtPr>
        <w:sdtContent>
          <w:r w:rsidRPr="005133CB">
            <w:rPr>
              <w:rStyle w:val="PlaceholderText"/>
            </w:rPr>
            <w:t>Click or tap here to enter text.</w:t>
          </w:r>
        </w:sdtContent>
      </w:sdt>
    </w:p>
    <w:p w14:paraId="2E48CB3A" w14:textId="06C952C5" w:rsidR="00971A8F" w:rsidRPr="00971A8F" w:rsidRDefault="00971A8F" w:rsidP="00FA7AC3">
      <w:pPr>
        <w:rPr>
          <w:b/>
          <w:bCs/>
        </w:rPr>
      </w:pPr>
    </w:p>
    <w:sectPr w:rsidR="00971A8F" w:rsidRPr="00971A8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9B02C0" w14:textId="77777777" w:rsidR="00E80250" w:rsidRDefault="00E80250" w:rsidP="0042494F">
      <w:pPr>
        <w:spacing w:after="0" w:line="240" w:lineRule="auto"/>
      </w:pPr>
      <w:r>
        <w:separator/>
      </w:r>
    </w:p>
  </w:endnote>
  <w:endnote w:type="continuationSeparator" w:id="0">
    <w:p w14:paraId="37C2684E" w14:textId="77777777" w:rsidR="00E80250" w:rsidRDefault="00E80250" w:rsidP="00424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BA9A6" w14:textId="373D63EF" w:rsidR="0042494F" w:rsidRDefault="0042494F">
    <w:pPr>
      <w:pStyle w:val="Footer"/>
      <w:pBdr>
        <w:top w:val="single" w:sz="4" w:space="1" w:color="D9D9D9" w:themeColor="background1" w:themeShade="D9"/>
      </w:pBdr>
      <w:jc w:val="right"/>
    </w:pPr>
  </w:p>
  <w:p w14:paraId="16981255" w14:textId="77777777" w:rsidR="0042494F" w:rsidRDefault="004249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B3E91C" w14:textId="77777777" w:rsidR="00E80250" w:rsidRDefault="00E80250" w:rsidP="0042494F">
      <w:pPr>
        <w:spacing w:after="0" w:line="240" w:lineRule="auto"/>
      </w:pPr>
      <w:r>
        <w:separator/>
      </w:r>
    </w:p>
  </w:footnote>
  <w:footnote w:type="continuationSeparator" w:id="0">
    <w:p w14:paraId="5D9A973B" w14:textId="77777777" w:rsidR="00E80250" w:rsidRDefault="00E80250" w:rsidP="004249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173" w:type="dxa"/>
      <w:tblLook w:val="01E0" w:firstRow="1" w:lastRow="1" w:firstColumn="1" w:lastColumn="1" w:noHBand="0" w:noVBand="0"/>
    </w:tblPr>
    <w:tblGrid>
      <w:gridCol w:w="6818"/>
      <w:gridCol w:w="3355"/>
    </w:tblGrid>
    <w:tr w:rsidR="0042494F" w14:paraId="07AC0B2D" w14:textId="77777777" w:rsidTr="00703E27">
      <w:trPr>
        <w:trHeight w:val="1135"/>
      </w:trPr>
      <w:tc>
        <w:tcPr>
          <w:tcW w:w="6818" w:type="dxa"/>
          <w:shd w:val="clear" w:color="auto" w:fill="auto"/>
          <w:vAlign w:val="center"/>
        </w:tcPr>
        <w:p w14:paraId="179E0F50" w14:textId="77777777" w:rsidR="0042494F" w:rsidRDefault="00323052" w:rsidP="0042494F">
          <w:pPr>
            <w:pStyle w:val="Header"/>
            <w:rPr>
              <w:b/>
              <w:sz w:val="36"/>
              <w:szCs w:val="36"/>
            </w:rPr>
          </w:pPr>
          <w:bookmarkStart w:id="1" w:name="_Hlk17719279"/>
          <w:r>
            <w:rPr>
              <w:b/>
              <w:sz w:val="36"/>
              <w:szCs w:val="36"/>
            </w:rPr>
            <w:t>Jamboree 2021</w:t>
          </w:r>
          <w:r w:rsidR="00AA51F9">
            <w:rPr>
              <w:b/>
              <w:sz w:val="36"/>
              <w:szCs w:val="36"/>
            </w:rPr>
            <w:t xml:space="preserve"> – Girl Advisory Group</w:t>
          </w:r>
        </w:p>
        <w:p w14:paraId="20559784" w14:textId="1812F7A0" w:rsidR="00AA51F9" w:rsidRPr="0062389A" w:rsidRDefault="00AA51F9" w:rsidP="0042494F">
          <w:pPr>
            <w:pStyle w:val="Header"/>
            <w:rPr>
              <w:rFonts w:cs="Arial"/>
              <w:sz w:val="36"/>
              <w:szCs w:val="36"/>
            </w:rPr>
          </w:pPr>
          <w:r>
            <w:rPr>
              <w:rFonts w:cs="Arial"/>
              <w:sz w:val="36"/>
              <w:szCs w:val="36"/>
            </w:rPr>
            <w:t>Application Endorsement</w:t>
          </w:r>
        </w:p>
      </w:tc>
      <w:tc>
        <w:tcPr>
          <w:tcW w:w="3355" w:type="dxa"/>
          <w:shd w:val="clear" w:color="auto" w:fill="auto"/>
        </w:tcPr>
        <w:p w14:paraId="0EA2693D" w14:textId="77777777" w:rsidR="0042494F" w:rsidRDefault="0042494F" w:rsidP="0042494F">
          <w:pPr>
            <w:pStyle w:val="Header"/>
            <w:tabs>
              <w:tab w:val="clear" w:pos="9026"/>
              <w:tab w:val="right" w:pos="9020"/>
            </w:tabs>
            <w:jc w:val="right"/>
          </w:pPr>
          <w:r>
            <w:rPr>
              <w:noProof/>
              <w:lang w:eastAsia="en-NZ"/>
            </w:rPr>
            <w:drawing>
              <wp:inline distT="0" distB="0" distL="0" distR="0" wp14:anchorId="020EA498" wp14:editId="06CD1358">
                <wp:extent cx="1055370" cy="852805"/>
                <wp:effectExtent l="0" t="0" r="0" b="4445"/>
                <wp:docPr id="2" name="Picture 2" descr="_thumb_GG_mark_black_ve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_thumb_GG_mark_black_ver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5370" cy="852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6E3571CC" w14:textId="77777777" w:rsidR="0042494F" w:rsidRDefault="004249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9E3"/>
    <w:multiLevelType w:val="hybridMultilevel"/>
    <w:tmpl w:val="66BCA574"/>
    <w:lvl w:ilvl="0" w:tplc="25DE41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75A33"/>
    <w:multiLevelType w:val="hybridMultilevel"/>
    <w:tmpl w:val="5E184636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B0F08"/>
    <w:multiLevelType w:val="hybridMultilevel"/>
    <w:tmpl w:val="B24E041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14885"/>
    <w:multiLevelType w:val="hybridMultilevel"/>
    <w:tmpl w:val="BF14D1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D606CF"/>
    <w:multiLevelType w:val="hybridMultilevel"/>
    <w:tmpl w:val="B0B00640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A3A7E"/>
    <w:multiLevelType w:val="hybridMultilevel"/>
    <w:tmpl w:val="5BAA26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6C6EA1"/>
    <w:multiLevelType w:val="hybridMultilevel"/>
    <w:tmpl w:val="C9E261B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7103A"/>
    <w:multiLevelType w:val="hybridMultilevel"/>
    <w:tmpl w:val="E79AB4BC"/>
    <w:lvl w:ilvl="0" w:tplc="08D075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27321"/>
    <w:multiLevelType w:val="hybridMultilevel"/>
    <w:tmpl w:val="14DC893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FA1390"/>
    <w:multiLevelType w:val="hybridMultilevel"/>
    <w:tmpl w:val="79F643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55613"/>
    <w:multiLevelType w:val="multilevel"/>
    <w:tmpl w:val="DE863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936605"/>
    <w:multiLevelType w:val="hybridMultilevel"/>
    <w:tmpl w:val="2EEEA76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E24BED"/>
    <w:multiLevelType w:val="hybridMultilevel"/>
    <w:tmpl w:val="20FAA2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77F87"/>
    <w:multiLevelType w:val="hybridMultilevel"/>
    <w:tmpl w:val="75E0826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3A93CD9"/>
    <w:multiLevelType w:val="hybridMultilevel"/>
    <w:tmpl w:val="142C2A54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C6F6D"/>
    <w:multiLevelType w:val="multilevel"/>
    <w:tmpl w:val="E084B1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DD1C1F"/>
    <w:multiLevelType w:val="hybridMultilevel"/>
    <w:tmpl w:val="0CB4D8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1D15D1"/>
    <w:multiLevelType w:val="hybridMultilevel"/>
    <w:tmpl w:val="F0DA5A3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D36B27"/>
    <w:multiLevelType w:val="multilevel"/>
    <w:tmpl w:val="262A8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0683F0F"/>
    <w:multiLevelType w:val="hybridMultilevel"/>
    <w:tmpl w:val="A7B0791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8D5A82"/>
    <w:multiLevelType w:val="hybridMultilevel"/>
    <w:tmpl w:val="EC7E55AA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4B05E2"/>
    <w:multiLevelType w:val="hybridMultilevel"/>
    <w:tmpl w:val="0A80409A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D6515"/>
    <w:multiLevelType w:val="hybridMultilevel"/>
    <w:tmpl w:val="51FA66C0"/>
    <w:lvl w:ilvl="0" w:tplc="25DE41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FD3930"/>
    <w:multiLevelType w:val="hybridMultilevel"/>
    <w:tmpl w:val="4E28E9F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FC706B3"/>
    <w:multiLevelType w:val="hybridMultilevel"/>
    <w:tmpl w:val="158AB48E"/>
    <w:lvl w:ilvl="0" w:tplc="8EEED702">
      <w:start w:val="2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DF161F"/>
    <w:multiLevelType w:val="hybridMultilevel"/>
    <w:tmpl w:val="92B4AD58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101D78"/>
    <w:multiLevelType w:val="hybridMultilevel"/>
    <w:tmpl w:val="7A8E411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B81483"/>
    <w:multiLevelType w:val="hybridMultilevel"/>
    <w:tmpl w:val="345AAC3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A90C79"/>
    <w:multiLevelType w:val="hybridMultilevel"/>
    <w:tmpl w:val="83B8CDD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70D3D"/>
    <w:multiLevelType w:val="hybridMultilevel"/>
    <w:tmpl w:val="FDAC51C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46E48"/>
    <w:multiLevelType w:val="hybridMultilevel"/>
    <w:tmpl w:val="A62EC52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053195"/>
    <w:multiLevelType w:val="hybridMultilevel"/>
    <w:tmpl w:val="C74A006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262151"/>
    <w:multiLevelType w:val="hybridMultilevel"/>
    <w:tmpl w:val="8B52628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CC95B5F"/>
    <w:multiLevelType w:val="multilevel"/>
    <w:tmpl w:val="219A77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407A38"/>
    <w:multiLevelType w:val="hybridMultilevel"/>
    <w:tmpl w:val="A9B4DCF4"/>
    <w:lvl w:ilvl="0" w:tplc="46E636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1861B8"/>
    <w:multiLevelType w:val="multilevel"/>
    <w:tmpl w:val="41FE0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272D5C"/>
    <w:multiLevelType w:val="hybridMultilevel"/>
    <w:tmpl w:val="E8A82A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5632B6"/>
    <w:multiLevelType w:val="hybridMultilevel"/>
    <w:tmpl w:val="8BDA912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BE22AD"/>
    <w:multiLevelType w:val="hybridMultilevel"/>
    <w:tmpl w:val="EA72A714"/>
    <w:lvl w:ilvl="0" w:tplc="8EEED702">
      <w:start w:val="2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D35B3F"/>
    <w:multiLevelType w:val="hybridMultilevel"/>
    <w:tmpl w:val="75720F78"/>
    <w:lvl w:ilvl="0" w:tplc="8EEED70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070871"/>
    <w:multiLevelType w:val="hybridMultilevel"/>
    <w:tmpl w:val="F0DA5A3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2"/>
  </w:num>
  <w:num w:numId="3">
    <w:abstractNumId w:val="31"/>
  </w:num>
  <w:num w:numId="4">
    <w:abstractNumId w:val="30"/>
  </w:num>
  <w:num w:numId="5">
    <w:abstractNumId w:val="23"/>
  </w:num>
  <w:num w:numId="6">
    <w:abstractNumId w:val="8"/>
  </w:num>
  <w:num w:numId="7">
    <w:abstractNumId w:val="27"/>
  </w:num>
  <w:num w:numId="8">
    <w:abstractNumId w:val="13"/>
  </w:num>
  <w:num w:numId="9">
    <w:abstractNumId w:val="25"/>
  </w:num>
  <w:num w:numId="10">
    <w:abstractNumId w:val="0"/>
  </w:num>
  <w:num w:numId="11">
    <w:abstractNumId w:val="36"/>
  </w:num>
  <w:num w:numId="12">
    <w:abstractNumId w:val="26"/>
  </w:num>
  <w:num w:numId="13">
    <w:abstractNumId w:val="40"/>
  </w:num>
  <w:num w:numId="14">
    <w:abstractNumId w:val="7"/>
  </w:num>
  <w:num w:numId="15">
    <w:abstractNumId w:val="29"/>
  </w:num>
  <w:num w:numId="16">
    <w:abstractNumId w:val="28"/>
  </w:num>
  <w:num w:numId="17">
    <w:abstractNumId w:val="15"/>
  </w:num>
  <w:num w:numId="18">
    <w:abstractNumId w:val="33"/>
  </w:num>
  <w:num w:numId="19">
    <w:abstractNumId w:val="35"/>
  </w:num>
  <w:num w:numId="20">
    <w:abstractNumId w:val="10"/>
  </w:num>
  <w:num w:numId="21">
    <w:abstractNumId w:val="18"/>
  </w:num>
  <w:num w:numId="22">
    <w:abstractNumId w:val="12"/>
  </w:num>
  <w:num w:numId="23">
    <w:abstractNumId w:val="22"/>
  </w:num>
  <w:num w:numId="24">
    <w:abstractNumId w:val="3"/>
  </w:num>
  <w:num w:numId="25">
    <w:abstractNumId w:val="11"/>
  </w:num>
  <w:num w:numId="26">
    <w:abstractNumId w:val="16"/>
  </w:num>
  <w:num w:numId="27">
    <w:abstractNumId w:val="5"/>
  </w:num>
  <w:num w:numId="28">
    <w:abstractNumId w:val="21"/>
  </w:num>
  <w:num w:numId="29">
    <w:abstractNumId w:val="19"/>
  </w:num>
  <w:num w:numId="30">
    <w:abstractNumId w:val="2"/>
  </w:num>
  <w:num w:numId="31">
    <w:abstractNumId w:val="20"/>
  </w:num>
  <w:num w:numId="32">
    <w:abstractNumId w:val="24"/>
  </w:num>
  <w:num w:numId="33">
    <w:abstractNumId w:val="6"/>
  </w:num>
  <w:num w:numId="34">
    <w:abstractNumId w:val="37"/>
  </w:num>
  <w:num w:numId="35">
    <w:abstractNumId w:val="14"/>
  </w:num>
  <w:num w:numId="36">
    <w:abstractNumId w:val="38"/>
  </w:num>
  <w:num w:numId="37">
    <w:abstractNumId w:val="9"/>
  </w:num>
  <w:num w:numId="38">
    <w:abstractNumId w:val="39"/>
  </w:num>
  <w:num w:numId="39">
    <w:abstractNumId w:val="1"/>
  </w:num>
  <w:num w:numId="40">
    <w:abstractNumId w:val="4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7JXSjTxESL5j8USs/yU1noiLC/PMdOSI/EUpBLfYpqjJRFce43Rpp1LyhYeEw7Y5QNknTqlQDoPJVmPt8p9jg==" w:salt="UCtXIBEf+YOQBMWygi1Ep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NTI3MbEwMTI1NTNQ0lEKTi0uzszPAykwNKgFAMU0YXotAAAA"/>
  </w:docVars>
  <w:rsids>
    <w:rsidRoot w:val="0042494F"/>
    <w:rsid w:val="00004978"/>
    <w:rsid w:val="00012F14"/>
    <w:rsid w:val="00016692"/>
    <w:rsid w:val="000446A1"/>
    <w:rsid w:val="00060001"/>
    <w:rsid w:val="0007141D"/>
    <w:rsid w:val="00084BE5"/>
    <w:rsid w:val="000B1259"/>
    <w:rsid w:val="000D1035"/>
    <w:rsid w:val="000E3DEC"/>
    <w:rsid w:val="000F1224"/>
    <w:rsid w:val="000F6712"/>
    <w:rsid w:val="00107F55"/>
    <w:rsid w:val="00154F90"/>
    <w:rsid w:val="001679FF"/>
    <w:rsid w:val="00192A28"/>
    <w:rsid w:val="001A26B8"/>
    <w:rsid w:val="001A2705"/>
    <w:rsid w:val="001A6A0B"/>
    <w:rsid w:val="001D67FC"/>
    <w:rsid w:val="001F046F"/>
    <w:rsid w:val="00232CFD"/>
    <w:rsid w:val="00250F0E"/>
    <w:rsid w:val="002858AA"/>
    <w:rsid w:val="002D6E66"/>
    <w:rsid w:val="003213EA"/>
    <w:rsid w:val="00323052"/>
    <w:rsid w:val="00335FF7"/>
    <w:rsid w:val="00340328"/>
    <w:rsid w:val="00344BC7"/>
    <w:rsid w:val="003C1727"/>
    <w:rsid w:val="0040109D"/>
    <w:rsid w:val="0042494F"/>
    <w:rsid w:val="004566D9"/>
    <w:rsid w:val="004636A7"/>
    <w:rsid w:val="00493D5C"/>
    <w:rsid w:val="004A32CB"/>
    <w:rsid w:val="004B7899"/>
    <w:rsid w:val="004C4E27"/>
    <w:rsid w:val="004E43F8"/>
    <w:rsid w:val="005262E5"/>
    <w:rsid w:val="00573D50"/>
    <w:rsid w:val="0058321A"/>
    <w:rsid w:val="00585BE7"/>
    <w:rsid w:val="00590FF0"/>
    <w:rsid w:val="005A11F3"/>
    <w:rsid w:val="0060161D"/>
    <w:rsid w:val="006049A5"/>
    <w:rsid w:val="00610E35"/>
    <w:rsid w:val="00641691"/>
    <w:rsid w:val="00652EE6"/>
    <w:rsid w:val="006559A2"/>
    <w:rsid w:val="006C1BA3"/>
    <w:rsid w:val="006D7F0E"/>
    <w:rsid w:val="006F2F7A"/>
    <w:rsid w:val="006F5AF1"/>
    <w:rsid w:val="00710A7A"/>
    <w:rsid w:val="00712638"/>
    <w:rsid w:val="00734B06"/>
    <w:rsid w:val="00734B82"/>
    <w:rsid w:val="007468D9"/>
    <w:rsid w:val="00750446"/>
    <w:rsid w:val="007D1931"/>
    <w:rsid w:val="007E22DC"/>
    <w:rsid w:val="007E3229"/>
    <w:rsid w:val="007E6A59"/>
    <w:rsid w:val="00814C3F"/>
    <w:rsid w:val="00841474"/>
    <w:rsid w:val="0087477F"/>
    <w:rsid w:val="00913AE0"/>
    <w:rsid w:val="009204F2"/>
    <w:rsid w:val="00971A8F"/>
    <w:rsid w:val="009851DA"/>
    <w:rsid w:val="00986F6B"/>
    <w:rsid w:val="009A15D2"/>
    <w:rsid w:val="009A48EB"/>
    <w:rsid w:val="009B7DA3"/>
    <w:rsid w:val="009D5EFF"/>
    <w:rsid w:val="009F3339"/>
    <w:rsid w:val="00A103C9"/>
    <w:rsid w:val="00A116B1"/>
    <w:rsid w:val="00A20933"/>
    <w:rsid w:val="00A71D3C"/>
    <w:rsid w:val="00A74E72"/>
    <w:rsid w:val="00A85A00"/>
    <w:rsid w:val="00A9446C"/>
    <w:rsid w:val="00AA51F9"/>
    <w:rsid w:val="00AB0248"/>
    <w:rsid w:val="00AC0B76"/>
    <w:rsid w:val="00AC77BD"/>
    <w:rsid w:val="00B178A3"/>
    <w:rsid w:val="00B30DDE"/>
    <w:rsid w:val="00B93D27"/>
    <w:rsid w:val="00B959FD"/>
    <w:rsid w:val="00BF1C82"/>
    <w:rsid w:val="00BF6212"/>
    <w:rsid w:val="00C36504"/>
    <w:rsid w:val="00C518B6"/>
    <w:rsid w:val="00C84E70"/>
    <w:rsid w:val="00C86926"/>
    <w:rsid w:val="00CA0A37"/>
    <w:rsid w:val="00CB270C"/>
    <w:rsid w:val="00CB5E2C"/>
    <w:rsid w:val="00CE0B6F"/>
    <w:rsid w:val="00D13D39"/>
    <w:rsid w:val="00D60E7F"/>
    <w:rsid w:val="00D6294A"/>
    <w:rsid w:val="00DB4F22"/>
    <w:rsid w:val="00DB7633"/>
    <w:rsid w:val="00E23CBC"/>
    <w:rsid w:val="00E66ADD"/>
    <w:rsid w:val="00E80250"/>
    <w:rsid w:val="00EC713A"/>
    <w:rsid w:val="00EF006A"/>
    <w:rsid w:val="00F00458"/>
    <w:rsid w:val="00F61A30"/>
    <w:rsid w:val="00F80CF4"/>
    <w:rsid w:val="00FA6759"/>
    <w:rsid w:val="00FA7AC3"/>
    <w:rsid w:val="00FB11F0"/>
    <w:rsid w:val="00FB7EEA"/>
    <w:rsid w:val="00FC0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D1DF5"/>
  <w15:chartTrackingRefBased/>
  <w15:docId w15:val="{342CBBFD-59BF-451B-951D-770646626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494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4249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4249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4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94F"/>
  </w:style>
  <w:style w:type="paragraph" w:styleId="Footer">
    <w:name w:val="footer"/>
    <w:basedOn w:val="Normal"/>
    <w:link w:val="FooterChar"/>
    <w:uiPriority w:val="99"/>
    <w:unhideWhenUsed/>
    <w:rsid w:val="00424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94F"/>
  </w:style>
  <w:style w:type="paragraph" w:styleId="BalloonText">
    <w:name w:val="Balloon Text"/>
    <w:basedOn w:val="Normal"/>
    <w:link w:val="BalloonTextChar"/>
    <w:uiPriority w:val="99"/>
    <w:semiHidden/>
    <w:unhideWhenUsed/>
    <w:rsid w:val="004249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94F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B78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6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0D8BE-42AC-4E8B-9C00-113955F894BE}"/>
      </w:docPartPr>
      <w:docPartBody>
        <w:p w:rsidR="00000000" w:rsidRDefault="00D82A87">
          <w:r w:rsidRPr="005133C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2A87"/>
    <w:rsid w:val="00277EE4"/>
    <w:rsid w:val="00D82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2A87"/>
    <w:rPr>
      <w:color w:val="808080"/>
    </w:rPr>
  </w:style>
  <w:style w:type="paragraph" w:customStyle="1" w:styleId="A09A4053EC484C97BB41FC0664CC8393">
    <w:name w:val="A09A4053EC484C97BB41FC0664CC8393"/>
    <w:rsid w:val="00D82A87"/>
  </w:style>
  <w:style w:type="paragraph" w:customStyle="1" w:styleId="99437B622F3A475B9E9629D2D548EAB0">
    <w:name w:val="99437B622F3A475B9E9629D2D548EAB0"/>
    <w:rsid w:val="00D82A87"/>
  </w:style>
  <w:style w:type="paragraph" w:customStyle="1" w:styleId="DDCCAFB24F8B48C299362A1A3476FE58">
    <w:name w:val="DDCCAFB24F8B48C299362A1A3476FE58"/>
    <w:rsid w:val="00D82A87"/>
  </w:style>
  <w:style w:type="paragraph" w:customStyle="1" w:styleId="1C96008E530143E7BD885247F4DB4140">
    <w:name w:val="1C96008E530143E7BD885247F4DB4140"/>
    <w:rsid w:val="00D82A87"/>
  </w:style>
  <w:style w:type="paragraph" w:customStyle="1" w:styleId="634BADA7DDB548D68573896C373F5729">
    <w:name w:val="634BADA7DDB548D68573896C373F5729"/>
    <w:rsid w:val="00D82A87"/>
  </w:style>
  <w:style w:type="paragraph" w:customStyle="1" w:styleId="BF1C2F764F9F4942BF0CDC07C7FCD539">
    <w:name w:val="BF1C2F764F9F4942BF0CDC07C7FCD539"/>
    <w:rsid w:val="00D82A87"/>
  </w:style>
  <w:style w:type="paragraph" w:customStyle="1" w:styleId="5C1F98AEE0F1494E91C54EE44F4EB18D">
    <w:name w:val="5C1F98AEE0F1494E91C54EE44F4EB18D"/>
    <w:rsid w:val="00D82A87"/>
  </w:style>
  <w:style w:type="paragraph" w:customStyle="1" w:styleId="793F373051F44C81AD224C43ADCF9E21">
    <w:name w:val="793F373051F44C81AD224C43ADCF9E21"/>
    <w:rsid w:val="00D82A87"/>
  </w:style>
  <w:style w:type="paragraph" w:customStyle="1" w:styleId="38A753B9CA1F410DAB9F0BAF8DEC5D1C">
    <w:name w:val="38A753B9CA1F410DAB9F0BAF8DEC5D1C"/>
    <w:rsid w:val="00D82A87"/>
  </w:style>
  <w:style w:type="paragraph" w:customStyle="1" w:styleId="96E6182007584F2EB6D8A74BE99064C2">
    <w:name w:val="96E6182007584F2EB6D8A74BE99064C2"/>
    <w:rsid w:val="00D82A87"/>
  </w:style>
  <w:style w:type="paragraph" w:customStyle="1" w:styleId="E4D2DC286E3844FEA632D5F93D6CEBB3">
    <w:name w:val="E4D2DC286E3844FEA632D5F93D6CEBB3"/>
    <w:rsid w:val="00D82A87"/>
  </w:style>
  <w:style w:type="paragraph" w:customStyle="1" w:styleId="4B299617D24E44DC819C914D61B34D95">
    <w:name w:val="4B299617D24E44DC819C914D61B34D95"/>
    <w:rsid w:val="00D82A87"/>
  </w:style>
  <w:style w:type="paragraph" w:customStyle="1" w:styleId="06176549A04946E885538DC57FBEBA10">
    <w:name w:val="06176549A04946E885538DC57FBEBA10"/>
    <w:rsid w:val="00D82A87"/>
  </w:style>
  <w:style w:type="paragraph" w:customStyle="1" w:styleId="B23FF03EF22942E0B5949F49E3BD3F09">
    <w:name w:val="B23FF03EF22942E0B5949F49E3BD3F09"/>
    <w:rsid w:val="00D82A87"/>
  </w:style>
  <w:style w:type="paragraph" w:customStyle="1" w:styleId="10E258E1B42C4A1D84E26294B49844F2">
    <w:name w:val="10E258E1B42C4A1D84E26294B49844F2"/>
    <w:rsid w:val="00D82A87"/>
  </w:style>
  <w:style w:type="paragraph" w:customStyle="1" w:styleId="969BB4334A234E6291B4BE2FDA5CEDFF">
    <w:name w:val="969BB4334A234E6291B4BE2FDA5CEDFF"/>
    <w:rsid w:val="00D82A87"/>
  </w:style>
  <w:style w:type="paragraph" w:customStyle="1" w:styleId="A3C3EDCEC65641B598B394E499E2624B">
    <w:name w:val="A3C3EDCEC65641B598B394E499E2624B"/>
    <w:rsid w:val="00D82A87"/>
  </w:style>
  <w:style w:type="paragraph" w:customStyle="1" w:styleId="F9A6B4F88FEB4EEAB1AE26AC0394C32E">
    <w:name w:val="F9A6B4F88FEB4EEAB1AE26AC0394C32E"/>
    <w:rsid w:val="00D82A87"/>
  </w:style>
  <w:style w:type="paragraph" w:customStyle="1" w:styleId="AE9AD653C061452BBADB550C7ACCDDCF">
    <w:name w:val="AE9AD653C061452BBADB550C7ACCDDCF"/>
    <w:rsid w:val="00D82A87"/>
  </w:style>
  <w:style w:type="paragraph" w:customStyle="1" w:styleId="60D4C8BE937642FDBE98017A7A0EC7CA">
    <w:name w:val="60D4C8BE937642FDBE98017A7A0EC7CA"/>
    <w:rsid w:val="00D82A87"/>
  </w:style>
  <w:style w:type="paragraph" w:customStyle="1" w:styleId="4B3D7A76BBC741AE95E3E199DE868B19">
    <w:name w:val="4B3D7A76BBC741AE95E3E199DE868B19"/>
    <w:rsid w:val="00D82A87"/>
  </w:style>
  <w:style w:type="paragraph" w:customStyle="1" w:styleId="746ABA0125344B8A8332EFC8B11E6898">
    <w:name w:val="746ABA0125344B8A8332EFC8B11E6898"/>
    <w:rsid w:val="00D82A87"/>
  </w:style>
  <w:style w:type="paragraph" w:customStyle="1" w:styleId="611EB9E08F5E4238978E4FF6E021E87F">
    <w:name w:val="611EB9E08F5E4238978E4FF6E021E87F"/>
    <w:rsid w:val="00D82A87"/>
  </w:style>
  <w:style w:type="paragraph" w:customStyle="1" w:styleId="768F8F1AAE6245C3AA3CC09CD99918D1">
    <w:name w:val="768F8F1AAE6245C3AA3CC09CD99918D1"/>
    <w:rsid w:val="00D82A87"/>
  </w:style>
  <w:style w:type="paragraph" w:customStyle="1" w:styleId="97E78A675EE64C34967209A332290695">
    <w:name w:val="97E78A675EE64C34967209A332290695"/>
    <w:rsid w:val="00D82A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286aee-ce83-426e-92dd-94fb95745921">
      <UserInfo>
        <DisplayName>Lucie Jerome</DisplayName>
        <AccountId>5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59AE2DE473843849D1818F83C1961" ma:contentTypeVersion="13" ma:contentTypeDescription="Create a new document." ma:contentTypeScope="" ma:versionID="63e09dbb7b45831fcde9c329520a2f95">
  <xsd:schema xmlns:xsd="http://www.w3.org/2001/XMLSchema" xmlns:xs="http://www.w3.org/2001/XMLSchema" xmlns:p="http://schemas.microsoft.com/office/2006/metadata/properties" xmlns:ns3="18286aee-ce83-426e-92dd-94fb95745921" xmlns:ns4="009888a4-3203-4774-97f9-bcc70eb7c8e9" targetNamespace="http://schemas.microsoft.com/office/2006/metadata/properties" ma:root="true" ma:fieldsID="bb61cbf70321eaee90366f28dc1118fc" ns3:_="" ns4:_="">
    <xsd:import namespace="18286aee-ce83-426e-92dd-94fb95745921"/>
    <xsd:import namespace="009888a4-3203-4774-97f9-bcc70eb7c8e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286aee-ce83-426e-92dd-94fb957459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888a4-3203-4774-97f9-bcc70eb7c8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AD8F72-A4CE-457F-B9EE-DB30022762E6}">
  <ds:schemaRefs>
    <ds:schemaRef ds:uri="http://schemas.microsoft.com/office/2006/metadata/properties"/>
    <ds:schemaRef ds:uri="http://schemas.microsoft.com/office/infopath/2007/PartnerControls"/>
    <ds:schemaRef ds:uri="18286aee-ce83-426e-92dd-94fb95745921"/>
  </ds:schemaRefs>
</ds:datastoreItem>
</file>

<file path=customXml/itemProps2.xml><?xml version="1.0" encoding="utf-8"?>
<ds:datastoreItem xmlns:ds="http://schemas.openxmlformats.org/officeDocument/2006/customXml" ds:itemID="{FB756ED7-47F1-443B-897D-7DFB84D5D9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7B3CE2-802E-4885-9F37-954B3829F0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286aee-ce83-426e-92dd-94fb95745921"/>
    <ds:schemaRef ds:uri="009888a4-3203-4774-97f9-bcc70eb7c8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ie Venske</dc:creator>
  <cp:keywords/>
  <dc:description/>
  <cp:lastModifiedBy>Stacey Armishaw</cp:lastModifiedBy>
  <cp:revision>23</cp:revision>
  <cp:lastPrinted>2019-10-29T20:17:00Z</cp:lastPrinted>
  <dcterms:created xsi:type="dcterms:W3CDTF">2020-02-11T21:25:00Z</dcterms:created>
  <dcterms:modified xsi:type="dcterms:W3CDTF">2020-02-11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459AE2DE473843849D1818F83C1961</vt:lpwstr>
  </property>
</Properties>
</file>